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4C8A49" w14:textId="3422CF68" w:rsidR="00C52548" w:rsidRDefault="00C52548" w:rsidP="00C52548">
      <w:pPr>
        <w:pStyle w:val="Heading3"/>
        <w:rPr>
          <w:rFonts w:eastAsia="Times New Roman"/>
        </w:rPr>
      </w:pPr>
      <w:r>
        <w:rPr>
          <w:rFonts w:eastAsia="Times New Roman"/>
        </w:rPr>
        <w:t>Date:</w:t>
      </w:r>
      <w:r>
        <w:rPr>
          <w:rFonts w:eastAsia="Times New Roman"/>
        </w:rPr>
        <w:t xml:space="preserve"> </w:t>
      </w:r>
      <w:r w:rsidR="00351F06">
        <w:rPr>
          <w:rFonts w:eastAsia="Times New Roman"/>
        </w:rPr>
        <w:t>9</w:t>
      </w:r>
      <w:r>
        <w:rPr>
          <w:rFonts w:eastAsia="Times New Roman"/>
        </w:rPr>
        <w:t>/</w:t>
      </w:r>
      <w:r w:rsidR="00351F06">
        <w:rPr>
          <w:rFonts w:eastAsia="Times New Roman"/>
        </w:rPr>
        <w:t>06</w:t>
      </w:r>
      <w:r>
        <w:rPr>
          <w:rFonts w:eastAsia="Times New Roman"/>
        </w:rPr>
        <w:t>/2018</w:t>
      </w:r>
    </w:p>
    <w:p w14:paraId="3D61E1CB" w14:textId="77777777" w:rsidR="00C52548" w:rsidRDefault="00C52548" w:rsidP="00C52548">
      <w:pPr>
        <w:pStyle w:val="Heading3"/>
      </w:pPr>
      <w:r>
        <w:t>Time: 1pm</w:t>
      </w:r>
    </w:p>
    <w:p w14:paraId="6F200953" w14:textId="77777777" w:rsidR="00C52548" w:rsidRDefault="00C52548" w:rsidP="00C52548">
      <w:pPr>
        <w:pStyle w:val="Heading3"/>
      </w:pPr>
      <w:r>
        <w:t xml:space="preserve">Location: </w:t>
      </w:r>
      <w:proofErr w:type="spellStart"/>
      <w:r>
        <w:t>Tonsley</w:t>
      </w:r>
      <w:proofErr w:type="spellEnd"/>
      <w:r>
        <w:t xml:space="preserve"> Campus</w:t>
      </w:r>
    </w:p>
    <w:p w14:paraId="3B12BA86" w14:textId="77777777" w:rsidR="00C52548" w:rsidRDefault="00C52548" w:rsidP="00C5254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PlainTable1"/>
        <w:tblW w:w="0" w:type="auto"/>
        <w:tblInd w:w="0" w:type="dxa"/>
        <w:tblLook w:val="04A0" w:firstRow="1" w:lastRow="0" w:firstColumn="1" w:lastColumn="0" w:noHBand="0" w:noVBand="1"/>
      </w:tblPr>
      <w:tblGrid>
        <w:gridCol w:w="4675"/>
        <w:gridCol w:w="4675"/>
      </w:tblGrid>
      <w:tr w:rsidR="00C52548" w14:paraId="3CCC7C5E" w14:textId="77777777" w:rsidTr="00E67F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88A8CCE" w14:textId="77777777" w:rsidR="00C52548" w:rsidRDefault="00C52548" w:rsidP="00E67F70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>Group Member</w:t>
            </w:r>
          </w:p>
        </w:tc>
        <w:tc>
          <w:tcPr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648AAC7" w14:textId="77777777" w:rsidR="00C52548" w:rsidRDefault="00C52548" w:rsidP="00E67F7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>FAN</w:t>
            </w:r>
          </w:p>
        </w:tc>
      </w:tr>
      <w:tr w:rsidR="00C52548" w14:paraId="0CDF78CB" w14:textId="77777777" w:rsidTr="00E67F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BCC0774" w14:textId="77777777" w:rsidR="00C52548" w:rsidRDefault="00C52548" w:rsidP="00E67F70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eastAsia="Times New Roman" w:hAnsi="Segoe UI Light" w:cs="Segoe UI Light"/>
                <w:color w:val="000000"/>
              </w:rPr>
              <w:t>Tim Finn</w:t>
            </w:r>
          </w:p>
        </w:tc>
        <w:tc>
          <w:tcPr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D46B6CC" w14:textId="77777777" w:rsidR="00C52548" w:rsidRDefault="00C52548" w:rsidP="00E67F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>Finn0066</w:t>
            </w:r>
          </w:p>
        </w:tc>
      </w:tr>
      <w:tr w:rsidR="00C52548" w14:paraId="5E5606E9" w14:textId="77777777" w:rsidTr="00E6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429BE90" w14:textId="77777777" w:rsidR="00C52548" w:rsidRDefault="00C52548" w:rsidP="00E67F70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proofErr w:type="spellStart"/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>Yeqing</w:t>
            </w:r>
            <w:proofErr w:type="spellEnd"/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 xml:space="preserve"> Liu</w:t>
            </w:r>
          </w:p>
        </w:tc>
        <w:tc>
          <w:tcPr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0808AB6" w14:textId="77777777" w:rsidR="00C52548" w:rsidRDefault="00C52548" w:rsidP="00E67F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hAnsi="Segoe UI Light" w:cs="Segoe UI Light"/>
                <w:color w:val="000000"/>
              </w:rPr>
              <w:t>liu1028</w:t>
            </w:r>
          </w:p>
        </w:tc>
      </w:tr>
      <w:tr w:rsidR="00C52548" w14:paraId="4523D9D2" w14:textId="77777777" w:rsidTr="00E67F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5540B96" w14:textId="77777777" w:rsidR="00C52548" w:rsidRDefault="00C52548" w:rsidP="00E67F70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>Josh Francis</w:t>
            </w:r>
          </w:p>
        </w:tc>
        <w:tc>
          <w:tcPr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44D50DC" w14:textId="77777777" w:rsidR="00C52548" w:rsidRDefault="00C52548" w:rsidP="00E67F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hAnsi="Segoe UI Light" w:cs="Segoe UI Light"/>
                <w:color w:val="000000"/>
              </w:rPr>
              <w:t>fran0464</w:t>
            </w:r>
          </w:p>
        </w:tc>
      </w:tr>
      <w:tr w:rsidR="00C52548" w14:paraId="25BBE6C9" w14:textId="77777777" w:rsidTr="00E67F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B681539" w14:textId="77777777" w:rsidR="00C52548" w:rsidRDefault="00C52548" w:rsidP="00E67F70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>Michael Doug</w:t>
            </w:r>
          </w:p>
        </w:tc>
        <w:tc>
          <w:tcPr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302ED92" w14:textId="77777777" w:rsidR="00C52548" w:rsidRDefault="00C52548" w:rsidP="00E67F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oug0162</w:t>
            </w:r>
          </w:p>
          <w:p w14:paraId="1260C6EB" w14:textId="77777777" w:rsidR="00C52548" w:rsidRDefault="00C52548" w:rsidP="00E67F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</w:p>
        </w:tc>
      </w:tr>
      <w:tr w:rsidR="00C52548" w14:paraId="208F458E" w14:textId="77777777" w:rsidTr="00E67F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4917673" w14:textId="77777777" w:rsidR="00C52548" w:rsidRDefault="00C52548" w:rsidP="00E67F70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 xml:space="preserve">George </w:t>
            </w:r>
            <w:proofErr w:type="spellStart"/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>Prois</w:t>
            </w:r>
            <w:proofErr w:type="spellEnd"/>
          </w:p>
        </w:tc>
        <w:tc>
          <w:tcPr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B79F3EA" w14:textId="77777777" w:rsidR="00C52548" w:rsidRDefault="00C52548" w:rsidP="00E67F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hAnsi="Segoe UI Light" w:cs="Segoe UI Light"/>
                <w:color w:val="000000"/>
              </w:rPr>
              <w:t>proi0007</w:t>
            </w:r>
          </w:p>
        </w:tc>
      </w:tr>
    </w:tbl>
    <w:p w14:paraId="336C217E" w14:textId="77777777" w:rsidR="00C52548" w:rsidRDefault="00C52548" w:rsidP="00C52548">
      <w:pPr>
        <w:spacing w:after="0" w:line="240" w:lineRule="auto"/>
        <w:rPr>
          <w:rFonts w:ascii="Segoe UI Light" w:eastAsia="Times New Roman" w:hAnsi="Segoe UI Light" w:cs="Segoe UI Light"/>
          <w:sz w:val="24"/>
          <w:szCs w:val="24"/>
        </w:rPr>
      </w:pPr>
    </w:p>
    <w:p w14:paraId="564DAE7F" w14:textId="40B01FFA" w:rsidR="00C52548" w:rsidRDefault="00C52548" w:rsidP="00C52548">
      <w:pPr>
        <w:pStyle w:val="Heading2"/>
        <w:rPr>
          <w:rFonts w:ascii="Segoe UI Light" w:eastAsia="Times New Roman" w:hAnsi="Segoe UI Light" w:cs="Segoe UI Light"/>
        </w:rPr>
      </w:pPr>
      <w:r>
        <w:rPr>
          <w:rFonts w:ascii="Segoe UI Light" w:eastAsia="Times New Roman" w:hAnsi="Segoe UI Light" w:cs="Segoe UI Light"/>
        </w:rPr>
        <w:t xml:space="preserve">Meeting </w:t>
      </w:r>
      <w:r w:rsidR="002D2480">
        <w:rPr>
          <w:rFonts w:ascii="Segoe UI Light" w:eastAsia="Times New Roman" w:hAnsi="Segoe UI Light" w:cs="Segoe UI Light"/>
        </w:rPr>
        <w:t>7</w:t>
      </w:r>
      <w:r>
        <w:rPr>
          <w:rFonts w:ascii="Segoe UI Light" w:eastAsia="Times New Roman" w:hAnsi="Segoe UI Light" w:cs="Segoe UI Light"/>
        </w:rPr>
        <w:t xml:space="preserve"> - Thursday Week </w:t>
      </w:r>
      <w:r w:rsidR="00086D51">
        <w:rPr>
          <w:rFonts w:ascii="Segoe UI Light" w:eastAsia="Times New Roman" w:hAnsi="Segoe UI Light" w:cs="Segoe UI Light"/>
        </w:rPr>
        <w:t>7</w:t>
      </w:r>
    </w:p>
    <w:p w14:paraId="7D2C222A" w14:textId="77777777" w:rsidR="00C52548" w:rsidRDefault="00C52548" w:rsidP="00C52548"/>
    <w:p w14:paraId="212791E8" w14:textId="77777777" w:rsidR="00C52548" w:rsidRDefault="00C52548" w:rsidP="00C52548">
      <w:pPr>
        <w:pStyle w:val="Heading2"/>
        <w:rPr>
          <w:rFonts w:ascii="Segoe UI Light" w:hAnsi="Segoe UI Light" w:cs="Segoe UI Light"/>
        </w:rPr>
      </w:pPr>
      <w:r>
        <w:rPr>
          <w:rFonts w:ascii="Segoe UI Light" w:hAnsi="Segoe UI Light" w:cs="Segoe UI Light"/>
        </w:rPr>
        <w:t>Meeting Description</w:t>
      </w:r>
    </w:p>
    <w:p w14:paraId="06153372" w14:textId="30D01E48" w:rsidR="00C52548" w:rsidRDefault="00F00799" w:rsidP="00C52548">
      <w:pPr>
        <w:spacing w:after="140" w:line="240" w:lineRule="auto"/>
        <w:rPr>
          <w:rFonts w:ascii="Segoe UI Light" w:eastAsia="Times New Roman" w:hAnsi="Segoe UI Light" w:cs="Segoe UI Light"/>
          <w:color w:val="000000"/>
          <w:sz w:val="24"/>
          <w:szCs w:val="24"/>
        </w:rPr>
      </w:pPr>
      <w:r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This week team members focused on working on documentation </w:t>
      </w:r>
      <w:r w:rsidR="004B09A7"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and discussing the format </w:t>
      </w:r>
      <w:r w:rsidR="00F244D9"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of the presentation. Also looking at the </w:t>
      </w:r>
      <w:r w:rsidR="00233C0F"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options to </w:t>
      </w:r>
      <w:r w:rsidR="007A7137"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expand scope of project to </w:t>
      </w:r>
      <w:r w:rsidR="00ED382A">
        <w:rPr>
          <w:rFonts w:ascii="Segoe UI Light" w:eastAsia="Times New Roman" w:hAnsi="Segoe UI Light" w:cs="Segoe UI Light"/>
          <w:color w:val="000000"/>
          <w:sz w:val="24"/>
          <w:szCs w:val="24"/>
        </w:rPr>
        <w:t>implement a digital heat map that team members can use to show public.</w:t>
      </w:r>
    </w:p>
    <w:p w14:paraId="04429357" w14:textId="77777777" w:rsidR="001325BE" w:rsidRDefault="00360C7A" w:rsidP="00C52548">
      <w:pPr>
        <w:spacing w:after="140" w:line="240" w:lineRule="auto"/>
        <w:rPr>
          <w:rFonts w:ascii="Segoe UI Light" w:eastAsia="Times New Roman" w:hAnsi="Segoe UI Light" w:cs="Segoe UI Light"/>
          <w:color w:val="000000"/>
          <w:sz w:val="24"/>
          <w:szCs w:val="24"/>
        </w:rPr>
      </w:pPr>
      <w:r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Increased testing has commenced and trying to use Bluetooth to gather data from the epoch+ device. All team members where briefed on current changes made to the </w:t>
      </w:r>
      <w:proofErr w:type="spellStart"/>
      <w:r>
        <w:rPr>
          <w:rFonts w:ascii="Segoe UI Light" w:eastAsia="Times New Roman" w:hAnsi="Segoe UI Light" w:cs="Segoe UI Light"/>
          <w:color w:val="000000"/>
          <w:sz w:val="24"/>
          <w:szCs w:val="24"/>
        </w:rPr>
        <w:t>github</w:t>
      </w:r>
      <w:proofErr w:type="spellEnd"/>
      <w:r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 repository.</w:t>
      </w:r>
      <w:r w:rsidR="002D2480"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 Team members tested out Josh’s implementation and got it working with the designed heat map</w:t>
      </w:r>
      <w:bookmarkStart w:id="0" w:name="_GoBack"/>
      <w:bookmarkEnd w:id="0"/>
    </w:p>
    <w:p w14:paraId="5D38B5C3" w14:textId="689DAEAA" w:rsidR="00C52548" w:rsidRDefault="00C52548" w:rsidP="00C52548">
      <w:pPr>
        <w:spacing w:after="140" w:line="240" w:lineRule="auto"/>
        <w:rPr>
          <w:rFonts w:ascii="Segoe UI Light" w:eastAsia="Times New Roman" w:hAnsi="Segoe UI Light" w:cs="Segoe UI Light"/>
          <w:color w:val="000000"/>
          <w:sz w:val="24"/>
          <w:szCs w:val="24"/>
        </w:rPr>
      </w:pPr>
    </w:p>
    <w:p w14:paraId="63A1EB34" w14:textId="461E3D39" w:rsidR="00C52548" w:rsidRDefault="00C52548" w:rsidP="00C52548">
      <w:pPr>
        <w:spacing w:after="140" w:line="240" w:lineRule="auto"/>
        <w:rPr>
          <w:rFonts w:ascii="Liberation Serif" w:eastAsia="Times New Roman" w:hAnsi="Liberation Serif" w:cs="Times New Roman"/>
          <w:color w:val="000000"/>
          <w:sz w:val="24"/>
          <w:szCs w:val="24"/>
        </w:rPr>
      </w:pPr>
    </w:p>
    <w:tbl>
      <w:tblPr>
        <w:tblpPr w:leftFromText="180" w:rightFromText="180" w:vertAnchor="text" w:horzAnchor="margin" w:tblpXSpec="center" w:tblpY="914"/>
        <w:tblW w:w="9987" w:type="dxa"/>
        <w:tblLook w:val="04A0" w:firstRow="1" w:lastRow="0" w:firstColumn="1" w:lastColumn="0" w:noHBand="0" w:noVBand="1"/>
      </w:tblPr>
      <w:tblGrid>
        <w:gridCol w:w="872"/>
        <w:gridCol w:w="5644"/>
        <w:gridCol w:w="2207"/>
        <w:gridCol w:w="1264"/>
      </w:tblGrid>
      <w:tr w:rsidR="001325BE" w:rsidRPr="001325BE" w14:paraId="2B989C70" w14:textId="77777777" w:rsidTr="001325BE">
        <w:trPr>
          <w:trHeight w:val="315"/>
        </w:trPr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78D2102B" w14:textId="77777777" w:rsidR="001325BE" w:rsidRPr="001325BE" w:rsidRDefault="001325BE" w:rsidP="001325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325BE">
              <w:rPr>
                <w:rFonts w:ascii="Calibri" w:eastAsia="Times New Roman" w:hAnsi="Calibri" w:cs="Calibri"/>
                <w:color w:val="000000"/>
              </w:rPr>
              <w:t>29</w:t>
            </w:r>
          </w:p>
        </w:tc>
        <w:tc>
          <w:tcPr>
            <w:tcW w:w="5644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2DC3323D" w14:textId="77777777" w:rsidR="001325BE" w:rsidRPr="001325BE" w:rsidRDefault="001325BE" w:rsidP="001325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325BE">
              <w:rPr>
                <w:rFonts w:ascii="Calibri" w:eastAsia="Times New Roman" w:hAnsi="Calibri" w:cs="Calibri"/>
                <w:color w:val="000000"/>
              </w:rPr>
              <w:t xml:space="preserve">Discuss and </w:t>
            </w:r>
            <w:proofErr w:type="spellStart"/>
            <w:r w:rsidRPr="001325BE">
              <w:rPr>
                <w:rFonts w:ascii="Calibri" w:eastAsia="Times New Roman" w:hAnsi="Calibri" w:cs="Calibri"/>
                <w:color w:val="000000"/>
              </w:rPr>
              <w:t>Implment</w:t>
            </w:r>
            <w:proofErr w:type="spellEnd"/>
            <w:r w:rsidRPr="001325BE">
              <w:rPr>
                <w:rFonts w:ascii="Calibri" w:eastAsia="Times New Roman" w:hAnsi="Calibri" w:cs="Calibri"/>
                <w:color w:val="000000"/>
              </w:rPr>
              <w:t xml:space="preserve"> Presentation Poster</w:t>
            </w:r>
          </w:p>
        </w:tc>
        <w:tc>
          <w:tcPr>
            <w:tcW w:w="2207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346B284D" w14:textId="77777777" w:rsidR="001325BE" w:rsidRPr="001325BE" w:rsidRDefault="001325BE" w:rsidP="001325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325BE">
              <w:rPr>
                <w:rFonts w:ascii="Calibri" w:eastAsia="Times New Roman" w:hAnsi="Calibri" w:cs="Calibri"/>
                <w:color w:val="000000"/>
              </w:rPr>
              <w:t xml:space="preserve">George </w:t>
            </w:r>
            <w:proofErr w:type="spellStart"/>
            <w:r w:rsidRPr="001325BE">
              <w:rPr>
                <w:rFonts w:ascii="Calibri" w:eastAsia="Times New Roman" w:hAnsi="Calibri" w:cs="Calibri"/>
                <w:color w:val="000000"/>
              </w:rPr>
              <w:t>Proios</w:t>
            </w:r>
            <w:proofErr w:type="spellEnd"/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0DF5D928" w14:textId="77777777" w:rsidR="001325BE" w:rsidRPr="001325BE" w:rsidRDefault="001325BE" w:rsidP="001325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325BE">
              <w:rPr>
                <w:rFonts w:ascii="Calibri" w:eastAsia="Times New Roman" w:hAnsi="Calibri" w:cs="Calibri"/>
                <w:color w:val="000000"/>
              </w:rPr>
              <w:t>9/13/2018</w:t>
            </w:r>
          </w:p>
        </w:tc>
      </w:tr>
      <w:tr w:rsidR="001325BE" w:rsidRPr="001325BE" w14:paraId="64512919" w14:textId="77777777" w:rsidTr="001325BE">
        <w:trPr>
          <w:trHeight w:val="315"/>
        </w:trPr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18B6446A" w14:textId="77777777" w:rsidR="001325BE" w:rsidRPr="001325BE" w:rsidRDefault="001325BE" w:rsidP="001325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325BE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5644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236B542D" w14:textId="77777777" w:rsidR="001325BE" w:rsidRPr="001325BE" w:rsidRDefault="001325BE" w:rsidP="001325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325BE">
              <w:rPr>
                <w:rFonts w:ascii="Calibri" w:eastAsia="Times New Roman" w:hAnsi="Calibri" w:cs="Calibri"/>
                <w:color w:val="000000"/>
              </w:rPr>
              <w:t>Work on Documentation</w:t>
            </w:r>
          </w:p>
        </w:tc>
        <w:tc>
          <w:tcPr>
            <w:tcW w:w="2207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678908A1" w14:textId="77777777" w:rsidR="001325BE" w:rsidRPr="001325BE" w:rsidRDefault="001325BE" w:rsidP="001325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325BE">
              <w:rPr>
                <w:rFonts w:ascii="Calibri" w:eastAsia="Times New Roman" w:hAnsi="Calibri" w:cs="Calibri"/>
                <w:color w:val="000000"/>
              </w:rPr>
              <w:t>Timothy Finn</w:t>
            </w: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0F1CF0DE" w14:textId="77777777" w:rsidR="001325BE" w:rsidRPr="001325BE" w:rsidRDefault="001325BE" w:rsidP="001325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325BE">
              <w:rPr>
                <w:rFonts w:ascii="Calibri" w:eastAsia="Times New Roman" w:hAnsi="Calibri" w:cs="Calibri"/>
                <w:color w:val="000000"/>
              </w:rPr>
              <w:t>9/13/2018</w:t>
            </w:r>
          </w:p>
        </w:tc>
      </w:tr>
      <w:tr w:rsidR="001325BE" w:rsidRPr="001325BE" w14:paraId="68E70069" w14:textId="77777777" w:rsidTr="001325BE">
        <w:trPr>
          <w:trHeight w:val="315"/>
        </w:trPr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18A2839E" w14:textId="77777777" w:rsidR="001325BE" w:rsidRPr="001325BE" w:rsidRDefault="001325BE" w:rsidP="001325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325BE">
              <w:rPr>
                <w:rFonts w:ascii="Calibri" w:eastAsia="Times New Roman" w:hAnsi="Calibri" w:cs="Calibri"/>
                <w:color w:val="000000"/>
              </w:rPr>
              <w:t>31</w:t>
            </w:r>
          </w:p>
        </w:tc>
        <w:tc>
          <w:tcPr>
            <w:tcW w:w="5644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2DA00E94" w14:textId="77777777" w:rsidR="001325BE" w:rsidRPr="001325BE" w:rsidRDefault="001325BE" w:rsidP="001325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325BE">
              <w:rPr>
                <w:rFonts w:ascii="Calibri" w:eastAsia="Times New Roman" w:hAnsi="Calibri" w:cs="Calibri"/>
                <w:color w:val="000000"/>
              </w:rPr>
              <w:t>Test Brain activity visual representation</w:t>
            </w:r>
          </w:p>
        </w:tc>
        <w:tc>
          <w:tcPr>
            <w:tcW w:w="2207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705C16DC" w14:textId="77777777" w:rsidR="001325BE" w:rsidRPr="001325BE" w:rsidRDefault="001325BE" w:rsidP="001325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325BE">
              <w:rPr>
                <w:rFonts w:ascii="Calibri" w:eastAsia="Times New Roman" w:hAnsi="Calibri" w:cs="Calibri"/>
                <w:color w:val="000000"/>
              </w:rPr>
              <w:t>Josh Francis</w:t>
            </w: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17E5E09F" w14:textId="77777777" w:rsidR="001325BE" w:rsidRPr="001325BE" w:rsidRDefault="001325BE" w:rsidP="001325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325BE">
              <w:rPr>
                <w:rFonts w:ascii="Calibri" w:eastAsia="Times New Roman" w:hAnsi="Calibri" w:cs="Calibri"/>
                <w:color w:val="000000"/>
              </w:rPr>
              <w:t>9/13/2018</w:t>
            </w:r>
          </w:p>
        </w:tc>
      </w:tr>
      <w:tr w:rsidR="001325BE" w:rsidRPr="001325BE" w14:paraId="3D57E131" w14:textId="77777777" w:rsidTr="001325BE">
        <w:trPr>
          <w:trHeight w:val="315"/>
        </w:trPr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0107B562" w14:textId="77777777" w:rsidR="001325BE" w:rsidRPr="001325BE" w:rsidRDefault="001325BE" w:rsidP="001325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325BE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5644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1FC62009" w14:textId="77777777" w:rsidR="001325BE" w:rsidRPr="001325BE" w:rsidRDefault="001325BE" w:rsidP="001325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325BE">
              <w:rPr>
                <w:rFonts w:ascii="Calibri" w:eastAsia="Times New Roman" w:hAnsi="Calibri" w:cs="Calibri"/>
                <w:color w:val="000000"/>
              </w:rPr>
              <w:t>Test Raspberry pi implementation.</w:t>
            </w:r>
          </w:p>
        </w:tc>
        <w:tc>
          <w:tcPr>
            <w:tcW w:w="2207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0EC7ABED" w14:textId="77777777" w:rsidR="001325BE" w:rsidRPr="001325BE" w:rsidRDefault="001325BE" w:rsidP="001325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325BE">
              <w:rPr>
                <w:rFonts w:ascii="Calibri" w:eastAsia="Times New Roman" w:hAnsi="Calibri" w:cs="Calibri"/>
                <w:color w:val="000000"/>
              </w:rPr>
              <w:t>Michael Douglas</w:t>
            </w: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1D1B59FC" w14:textId="77777777" w:rsidR="001325BE" w:rsidRPr="001325BE" w:rsidRDefault="001325BE" w:rsidP="001325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325BE">
              <w:rPr>
                <w:rFonts w:ascii="Calibri" w:eastAsia="Times New Roman" w:hAnsi="Calibri" w:cs="Calibri"/>
                <w:color w:val="000000"/>
              </w:rPr>
              <w:t>9/13/2018</w:t>
            </w:r>
          </w:p>
        </w:tc>
      </w:tr>
      <w:tr w:rsidR="001325BE" w:rsidRPr="001325BE" w14:paraId="7A0B3BE0" w14:textId="77777777" w:rsidTr="001325BE">
        <w:trPr>
          <w:trHeight w:val="315"/>
        </w:trPr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6F66DF50" w14:textId="77777777" w:rsidR="001325BE" w:rsidRPr="001325BE" w:rsidRDefault="001325BE" w:rsidP="001325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325BE">
              <w:rPr>
                <w:rFonts w:ascii="Calibri" w:eastAsia="Times New Roman" w:hAnsi="Calibri" w:cs="Calibri"/>
                <w:color w:val="000000"/>
              </w:rPr>
              <w:t>33</w:t>
            </w:r>
          </w:p>
        </w:tc>
        <w:tc>
          <w:tcPr>
            <w:tcW w:w="5644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589205BC" w14:textId="77777777" w:rsidR="001325BE" w:rsidRPr="001325BE" w:rsidRDefault="001325BE" w:rsidP="001325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325BE">
              <w:rPr>
                <w:rFonts w:ascii="Calibri" w:eastAsia="Times New Roman" w:hAnsi="Calibri" w:cs="Calibri"/>
                <w:color w:val="000000"/>
              </w:rPr>
              <w:t>Code Refactoring</w:t>
            </w:r>
          </w:p>
        </w:tc>
        <w:tc>
          <w:tcPr>
            <w:tcW w:w="2207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74F2D8EE" w14:textId="77777777" w:rsidR="001325BE" w:rsidRPr="001325BE" w:rsidRDefault="001325BE" w:rsidP="001325B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5BE">
              <w:rPr>
                <w:rFonts w:ascii="Calibri" w:eastAsia="Times New Roman" w:hAnsi="Calibri" w:cs="Calibri"/>
                <w:color w:val="000000"/>
              </w:rPr>
              <w:t>Yeqing</w:t>
            </w:r>
            <w:proofErr w:type="spellEnd"/>
            <w:r w:rsidRPr="001325BE">
              <w:rPr>
                <w:rFonts w:ascii="Calibri" w:eastAsia="Times New Roman" w:hAnsi="Calibri" w:cs="Calibri"/>
                <w:color w:val="000000"/>
              </w:rPr>
              <w:t xml:space="preserve"> Liu</w:t>
            </w: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23792849" w14:textId="77777777" w:rsidR="001325BE" w:rsidRPr="001325BE" w:rsidRDefault="001325BE" w:rsidP="001325B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325BE">
              <w:rPr>
                <w:rFonts w:ascii="Calibri" w:eastAsia="Times New Roman" w:hAnsi="Calibri" w:cs="Calibri"/>
                <w:color w:val="000000"/>
              </w:rPr>
              <w:t>9/13/2018</w:t>
            </w:r>
          </w:p>
        </w:tc>
      </w:tr>
    </w:tbl>
    <w:p w14:paraId="08A60C10" w14:textId="77777777" w:rsidR="001325BE" w:rsidRDefault="001325BE" w:rsidP="00C52548">
      <w:pPr>
        <w:spacing w:after="140" w:line="240" w:lineRule="auto"/>
        <w:rPr>
          <w:rFonts w:ascii="Liberation Serif" w:eastAsia="Times New Roman" w:hAnsi="Liberation Serif" w:cs="Times New Roman"/>
          <w:color w:val="000000"/>
          <w:sz w:val="24"/>
          <w:szCs w:val="24"/>
        </w:rPr>
      </w:pPr>
    </w:p>
    <w:p w14:paraId="111F92F2" w14:textId="1C050BE5" w:rsidR="002D2480" w:rsidRDefault="002D2480" w:rsidP="00C52548">
      <w:pPr>
        <w:spacing w:after="140" w:line="240" w:lineRule="auto"/>
        <w:rPr>
          <w:rFonts w:ascii="Liberation Serif" w:eastAsia="Times New Roman" w:hAnsi="Liberation Serif" w:cs="Times New Roman"/>
          <w:color w:val="000000"/>
          <w:sz w:val="24"/>
          <w:szCs w:val="24"/>
        </w:rPr>
      </w:pPr>
      <w:r>
        <w:rPr>
          <w:rFonts w:ascii="Liberation Serif" w:eastAsia="Times New Roman" w:hAnsi="Liberation Serif" w:cs="Times New Roman"/>
          <w:color w:val="000000"/>
          <w:sz w:val="24"/>
          <w:szCs w:val="24"/>
        </w:rPr>
        <w:t xml:space="preserve">Next </w:t>
      </w:r>
      <w:proofErr w:type="spellStart"/>
      <w:r>
        <w:rPr>
          <w:rFonts w:ascii="Liberation Serif" w:eastAsia="Times New Roman" w:hAnsi="Liberation Serif" w:cs="Times New Roman"/>
          <w:color w:val="000000"/>
          <w:sz w:val="24"/>
          <w:szCs w:val="24"/>
        </w:rPr>
        <w:t>weeks</w:t>
      </w:r>
      <w:proofErr w:type="spellEnd"/>
      <w:r>
        <w:rPr>
          <w:rFonts w:ascii="Liberation Serif" w:eastAsia="Times New Roman" w:hAnsi="Liberation Serif" w:cs="Times New Roman"/>
          <w:color w:val="000000"/>
          <w:sz w:val="24"/>
          <w:szCs w:val="24"/>
        </w:rPr>
        <w:t xml:space="preserve"> Tasks:</w:t>
      </w:r>
    </w:p>
    <w:p w14:paraId="136BE9B3" w14:textId="77777777" w:rsidR="00C52548" w:rsidRDefault="00C52548" w:rsidP="00C52548"/>
    <w:p w14:paraId="7F593948" w14:textId="77777777" w:rsidR="00EA0141" w:rsidRDefault="00EA0141"/>
    <w:sectPr w:rsidR="00EA0141">
      <w:headerReference w:type="default" r:id="rId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panose1 w:val="00000000000000000000"/>
    <w:charset w:val="00"/>
    <w:family w:val="roman"/>
    <w:notTrueType/>
    <w:pitch w:val="default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right"/>
      <w:shd w:val="clear" w:color="auto" w:fill="ED7D31" w:themeFill="accent2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724"/>
      <w:gridCol w:w="8636"/>
    </w:tblGrid>
    <w:tr w:rsidR="00A51044" w14:paraId="2A6E60AE" w14:textId="77777777" w:rsidTr="00A51044">
      <w:trPr>
        <w:jc w:val="right"/>
      </w:trPr>
      <w:tc>
        <w:tcPr>
          <w:tcW w:w="0" w:type="auto"/>
          <w:shd w:val="clear" w:color="auto" w:fill="ED7D31" w:themeFill="accent2"/>
          <w:vAlign w:val="center"/>
        </w:tcPr>
        <w:p w14:paraId="2DF1335F" w14:textId="77777777" w:rsidR="00A51044" w:rsidRDefault="001325BE" w:rsidP="00A51044">
          <w:pPr>
            <w:pStyle w:val="Header"/>
            <w:spacing w:line="256" w:lineRule="auto"/>
            <w:rPr>
              <w:caps/>
              <w:color w:val="FFFFFF" w:themeColor="background1"/>
            </w:rPr>
          </w:pPr>
        </w:p>
      </w:tc>
      <w:tc>
        <w:tcPr>
          <w:tcW w:w="0" w:type="auto"/>
          <w:shd w:val="clear" w:color="auto" w:fill="ED7D31" w:themeFill="accent2"/>
          <w:vAlign w:val="center"/>
          <w:hideMark/>
        </w:tcPr>
        <w:p w14:paraId="194C97F5" w14:textId="77777777" w:rsidR="00A51044" w:rsidRDefault="001325BE" w:rsidP="00A51044">
          <w:pPr>
            <w:pStyle w:val="Header"/>
            <w:spacing w:line="256" w:lineRule="auto"/>
            <w:jc w:val="right"/>
            <w:rPr>
              <w:caps/>
              <w:color w:val="FFFFFF" w:themeColor="background1"/>
            </w:rPr>
          </w:pPr>
          <w:r>
            <w:rPr>
              <w:caps/>
              <w:color w:val="FFFFFF" w:themeColor="background1"/>
            </w:rPr>
            <w:t xml:space="preserve"> Meeting minutes: week </w:t>
          </w:r>
          <w:r>
            <w:rPr>
              <w:caps/>
              <w:color w:val="FFFFFF" w:themeColor="background1"/>
            </w:rPr>
            <w:t>6</w:t>
          </w:r>
        </w:p>
      </w:tc>
    </w:tr>
  </w:tbl>
  <w:p w14:paraId="677FC268" w14:textId="77777777" w:rsidR="00A51044" w:rsidRDefault="001325BE" w:rsidP="00A51044">
    <w:pPr>
      <w:pStyle w:val="Header"/>
    </w:pPr>
  </w:p>
  <w:p w14:paraId="2B520FC3" w14:textId="77777777" w:rsidR="00E52BEA" w:rsidRDefault="001325BE" w:rsidP="00E52BEA">
    <w:pPr>
      <w:pStyle w:val="Header"/>
    </w:pPr>
  </w:p>
  <w:p w14:paraId="0633689C" w14:textId="77777777" w:rsidR="00E52BEA" w:rsidRPr="00E52BEA" w:rsidRDefault="001325BE" w:rsidP="00E52BE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ztzAzMDCyNDU2NbRQ0lEKTi0uzszPAykwrAUAu3DoSywAAAA="/>
  </w:docVars>
  <w:rsids>
    <w:rsidRoot w:val="00F75C44"/>
    <w:rsid w:val="00086D51"/>
    <w:rsid w:val="001325BE"/>
    <w:rsid w:val="00233C0F"/>
    <w:rsid w:val="002D2480"/>
    <w:rsid w:val="00351F06"/>
    <w:rsid w:val="00360C7A"/>
    <w:rsid w:val="004B09A7"/>
    <w:rsid w:val="007A7137"/>
    <w:rsid w:val="00C214AB"/>
    <w:rsid w:val="00C52548"/>
    <w:rsid w:val="00EA0141"/>
    <w:rsid w:val="00ED382A"/>
    <w:rsid w:val="00F00799"/>
    <w:rsid w:val="00F244D9"/>
    <w:rsid w:val="00F75C44"/>
    <w:rsid w:val="00F93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3626AF"/>
  <w15:chartTrackingRefBased/>
  <w15:docId w15:val="{29E590A1-2C6F-401E-821F-16F1122B1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52548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52548"/>
    <w:pPr>
      <w:keepNext/>
      <w:keepLines/>
      <w:spacing w:before="40" w:after="0" w:line="256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52548"/>
    <w:pPr>
      <w:keepNext/>
      <w:keepLines/>
      <w:spacing w:before="40" w:after="0" w:line="256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C5254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5254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PlainTable1">
    <w:name w:val="Plain Table 1"/>
    <w:basedOn w:val="TableNormal"/>
    <w:uiPriority w:val="41"/>
    <w:rsid w:val="00C52548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C525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25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053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157</Words>
  <Characters>895</Characters>
  <Application>Microsoft Office Word</Application>
  <DocSecurity>0</DocSecurity>
  <Lines>7</Lines>
  <Paragraphs>2</Paragraphs>
  <ScaleCrop>false</ScaleCrop>
  <Company/>
  <LinksUpToDate>false</LinksUpToDate>
  <CharactersWithSpaces>1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Finn</dc:creator>
  <cp:keywords/>
  <dc:description/>
  <cp:lastModifiedBy>Timothy Finn</cp:lastModifiedBy>
  <cp:revision>15</cp:revision>
  <dcterms:created xsi:type="dcterms:W3CDTF">2018-09-06T03:36:00Z</dcterms:created>
  <dcterms:modified xsi:type="dcterms:W3CDTF">2018-09-06T04:35:00Z</dcterms:modified>
</cp:coreProperties>
</file>